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A291C" w14:textId="2E8BAD63" w:rsidR="00022F8E" w:rsidRDefault="00F910B9" w:rsidP="00F910B9">
      <w:pPr>
        <w:jc w:val="center"/>
        <w:rPr>
          <w:b/>
          <w:bCs/>
          <w:sz w:val="72"/>
          <w:szCs w:val="72"/>
          <w:u w:val="single"/>
        </w:rPr>
      </w:pPr>
      <w:r w:rsidRPr="00F910B9">
        <w:rPr>
          <w:b/>
          <w:bCs/>
          <w:sz w:val="72"/>
          <w:szCs w:val="72"/>
          <w:u w:val="single"/>
        </w:rPr>
        <w:t>DevOpsDay14</w:t>
      </w:r>
    </w:p>
    <w:p w14:paraId="47ACB1C5" w14:textId="186BBD1E" w:rsidR="00F910B9" w:rsidRDefault="00F910B9" w:rsidP="00F910B9">
      <w:pPr>
        <w:rPr>
          <w:b/>
          <w:bCs/>
          <w:sz w:val="52"/>
          <w:szCs w:val="52"/>
        </w:rPr>
      </w:pPr>
      <w:r w:rsidRPr="00F910B9">
        <w:rPr>
          <w:b/>
          <w:bCs/>
          <w:sz w:val="52"/>
          <w:szCs w:val="52"/>
        </w:rPr>
        <w:t>Agenda</w:t>
      </w:r>
      <w:r>
        <w:rPr>
          <w:b/>
          <w:bCs/>
          <w:sz w:val="52"/>
          <w:szCs w:val="52"/>
        </w:rPr>
        <w:t>:</w:t>
      </w:r>
    </w:p>
    <w:p w14:paraId="7842F72B" w14:textId="39677D0D" w:rsidR="00F910B9" w:rsidRDefault="00F910B9" w:rsidP="00F910B9">
      <w:pPr>
        <w:pStyle w:val="ListParagraph"/>
        <w:numPr>
          <w:ilvl w:val="0"/>
          <w:numId w:val="1"/>
        </w:num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Docker network.</w:t>
      </w:r>
    </w:p>
    <w:p w14:paraId="523524A1" w14:textId="5C0BE3D3" w:rsidR="00F910B9" w:rsidRDefault="00F910B9" w:rsidP="00F910B9">
      <w:pPr>
        <w:pStyle w:val="ListParagraph"/>
        <w:numPr>
          <w:ilvl w:val="0"/>
          <w:numId w:val="1"/>
        </w:num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Expose container.</w:t>
      </w:r>
    </w:p>
    <w:p w14:paraId="4F3007EB" w14:textId="41563137" w:rsidR="0048185C" w:rsidRDefault="0048185C" w:rsidP="0048185C">
      <w:pPr>
        <w:rPr>
          <w:b/>
          <w:bCs/>
          <w:sz w:val="52"/>
          <w:szCs w:val="52"/>
        </w:rPr>
      </w:pPr>
    </w:p>
    <w:p w14:paraId="22AAE8A5" w14:textId="3150EE34" w:rsidR="0048185C" w:rsidRPr="0048185C" w:rsidRDefault="0048185C" w:rsidP="0048185C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Docker network _______</w:t>
      </w:r>
    </w:p>
    <w:p w14:paraId="0272ACFA" w14:textId="1B8708D6" w:rsidR="00F910B9" w:rsidRDefault="00F910B9" w:rsidP="00F910B9">
      <w:pPr>
        <w:rPr>
          <w:b/>
          <w:bCs/>
          <w:sz w:val="52"/>
          <w:szCs w:val="52"/>
        </w:rPr>
      </w:pPr>
    </w:p>
    <w:p w14:paraId="266AB3BE" w14:textId="08CF16B0" w:rsidR="00F910B9" w:rsidRDefault="0048185C" w:rsidP="00F910B9">
      <w:pPr>
        <w:rPr>
          <w:b/>
          <w:bCs/>
          <w:sz w:val="52"/>
          <w:szCs w:val="52"/>
        </w:rPr>
      </w:pPr>
      <w:r>
        <w:rPr>
          <w:noProof/>
        </w:rPr>
        <w:drawing>
          <wp:inline distT="0" distB="0" distL="0" distR="0" wp14:anchorId="30EE51E1" wp14:editId="77498F5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61098" w14:textId="7CD74299" w:rsidR="0048185C" w:rsidRDefault="0048185C" w:rsidP="00F910B9">
      <w:pPr>
        <w:rPr>
          <w:b/>
          <w:bCs/>
          <w:sz w:val="52"/>
          <w:szCs w:val="52"/>
        </w:rPr>
      </w:pPr>
    </w:p>
    <w:p w14:paraId="6922EE4D" w14:textId="254BFD17" w:rsidR="0048185C" w:rsidRDefault="0048185C" w:rsidP="00F910B9">
      <w:pPr>
        <w:rPr>
          <w:b/>
          <w:bCs/>
          <w:sz w:val="52"/>
          <w:szCs w:val="52"/>
        </w:rPr>
      </w:pPr>
      <w:r>
        <w:rPr>
          <w:noProof/>
        </w:rPr>
        <w:lastRenderedPageBreak/>
        <w:drawing>
          <wp:inline distT="0" distB="0" distL="0" distR="0" wp14:anchorId="283D18B5" wp14:editId="2D18A3A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91BA4" w14:textId="7BBA4373" w:rsidR="0048185C" w:rsidRDefault="0048185C" w:rsidP="00F910B9">
      <w:pPr>
        <w:rPr>
          <w:b/>
          <w:bCs/>
          <w:sz w:val="52"/>
          <w:szCs w:val="52"/>
        </w:rPr>
      </w:pPr>
    </w:p>
    <w:p w14:paraId="33BA874B" w14:textId="5BB94D6E" w:rsidR="0048185C" w:rsidRDefault="0048185C" w:rsidP="00F910B9">
      <w:pPr>
        <w:rPr>
          <w:b/>
          <w:bCs/>
          <w:sz w:val="52"/>
          <w:szCs w:val="52"/>
        </w:rPr>
      </w:pPr>
      <w:r>
        <w:rPr>
          <w:noProof/>
        </w:rPr>
        <w:drawing>
          <wp:inline distT="0" distB="0" distL="0" distR="0" wp14:anchorId="0E8DCE32" wp14:editId="0288F8B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C5877" w14:textId="6622A7B1" w:rsidR="0048185C" w:rsidRDefault="0048185C" w:rsidP="00F910B9">
      <w:pPr>
        <w:rPr>
          <w:b/>
          <w:bCs/>
          <w:sz w:val="52"/>
          <w:szCs w:val="52"/>
        </w:rPr>
      </w:pPr>
    </w:p>
    <w:p w14:paraId="5A881268" w14:textId="468152F3" w:rsidR="0048185C" w:rsidRDefault="0048185C" w:rsidP="00F910B9">
      <w:pPr>
        <w:rPr>
          <w:b/>
          <w:bCs/>
          <w:sz w:val="52"/>
          <w:szCs w:val="52"/>
        </w:rPr>
      </w:pPr>
      <w:r>
        <w:rPr>
          <w:noProof/>
        </w:rPr>
        <w:lastRenderedPageBreak/>
        <w:drawing>
          <wp:inline distT="0" distB="0" distL="0" distR="0" wp14:anchorId="47BA087B" wp14:editId="6BCA2F3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820B2" w14:textId="7654113D" w:rsidR="0048185C" w:rsidRDefault="0048185C" w:rsidP="00F910B9">
      <w:pPr>
        <w:rPr>
          <w:b/>
          <w:bCs/>
          <w:sz w:val="52"/>
          <w:szCs w:val="52"/>
        </w:rPr>
      </w:pPr>
      <w:r>
        <w:rPr>
          <w:noProof/>
        </w:rPr>
        <w:drawing>
          <wp:inline distT="0" distB="0" distL="0" distR="0" wp14:anchorId="5331EDAD" wp14:editId="6575E16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64A8C" w14:textId="134C980C" w:rsidR="0048185C" w:rsidRDefault="0048185C" w:rsidP="00F910B9">
      <w:pPr>
        <w:rPr>
          <w:b/>
          <w:bCs/>
          <w:sz w:val="52"/>
          <w:szCs w:val="52"/>
        </w:rPr>
      </w:pPr>
    </w:p>
    <w:p w14:paraId="7C71CB9D" w14:textId="2652BC89" w:rsidR="0048185C" w:rsidRDefault="0048185C" w:rsidP="00F910B9">
      <w:pPr>
        <w:rPr>
          <w:b/>
          <w:bCs/>
          <w:sz w:val="52"/>
          <w:szCs w:val="52"/>
        </w:rPr>
      </w:pPr>
      <w:r>
        <w:rPr>
          <w:noProof/>
        </w:rPr>
        <w:lastRenderedPageBreak/>
        <w:drawing>
          <wp:inline distT="0" distB="0" distL="0" distR="0" wp14:anchorId="178568D4" wp14:editId="63C7FFB4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91A9" w14:textId="563BDB95" w:rsidR="00F74FC6" w:rsidRDefault="00F74FC6" w:rsidP="00F910B9">
      <w:pPr>
        <w:rPr>
          <w:b/>
          <w:bCs/>
          <w:sz w:val="52"/>
          <w:szCs w:val="52"/>
        </w:rPr>
      </w:pPr>
    </w:p>
    <w:p w14:paraId="5163BF24" w14:textId="2DF0FF84" w:rsidR="00F74FC6" w:rsidRDefault="00F74FC6" w:rsidP="00F910B9">
      <w:pPr>
        <w:rPr>
          <w:b/>
          <w:bCs/>
          <w:sz w:val="52"/>
          <w:szCs w:val="52"/>
        </w:rPr>
      </w:pPr>
      <w:r>
        <w:rPr>
          <w:noProof/>
        </w:rPr>
        <w:drawing>
          <wp:inline distT="0" distB="0" distL="0" distR="0" wp14:anchorId="5B620D78" wp14:editId="6CEBD25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2F84" w14:textId="0C875F20" w:rsidR="00F74FC6" w:rsidRDefault="00F74FC6" w:rsidP="00F910B9">
      <w:pPr>
        <w:rPr>
          <w:b/>
          <w:bCs/>
          <w:sz w:val="52"/>
          <w:szCs w:val="52"/>
        </w:rPr>
      </w:pPr>
      <w:r>
        <w:rPr>
          <w:noProof/>
        </w:rPr>
        <w:lastRenderedPageBreak/>
        <w:drawing>
          <wp:inline distT="0" distB="0" distL="0" distR="0" wp14:anchorId="593DB358" wp14:editId="40BF78BA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90326" w14:textId="66FB32D1" w:rsidR="00F74FC6" w:rsidRPr="00F910B9" w:rsidRDefault="00F74FC6" w:rsidP="00F910B9">
      <w:pPr>
        <w:rPr>
          <w:b/>
          <w:bCs/>
          <w:sz w:val="52"/>
          <w:szCs w:val="52"/>
        </w:rPr>
      </w:pPr>
      <w:r>
        <w:rPr>
          <w:noProof/>
        </w:rPr>
        <w:drawing>
          <wp:inline distT="0" distB="0" distL="0" distR="0" wp14:anchorId="4DD95889" wp14:editId="648F799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FC6" w:rsidRPr="00F91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1BCF8" w14:textId="77777777" w:rsidR="00B902B2" w:rsidRDefault="00B902B2" w:rsidP="00F910B9">
      <w:pPr>
        <w:spacing w:after="0" w:line="240" w:lineRule="auto"/>
      </w:pPr>
      <w:r>
        <w:separator/>
      </w:r>
    </w:p>
  </w:endnote>
  <w:endnote w:type="continuationSeparator" w:id="0">
    <w:p w14:paraId="4C6D43E8" w14:textId="77777777" w:rsidR="00B902B2" w:rsidRDefault="00B902B2" w:rsidP="00F91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2A92B5" w14:textId="77777777" w:rsidR="00B902B2" w:rsidRDefault="00B902B2" w:rsidP="00F910B9">
      <w:pPr>
        <w:spacing w:after="0" w:line="240" w:lineRule="auto"/>
      </w:pPr>
      <w:r>
        <w:separator/>
      </w:r>
    </w:p>
  </w:footnote>
  <w:footnote w:type="continuationSeparator" w:id="0">
    <w:p w14:paraId="5C748DD2" w14:textId="77777777" w:rsidR="00B902B2" w:rsidRDefault="00B902B2" w:rsidP="00F910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800545"/>
    <w:multiLevelType w:val="hybridMultilevel"/>
    <w:tmpl w:val="A4247BC0"/>
    <w:lvl w:ilvl="0" w:tplc="ED8A6ED0">
      <w:numFmt w:val="bullet"/>
      <w:lvlText w:val=""/>
      <w:lvlJc w:val="left"/>
      <w:pPr>
        <w:ind w:left="870" w:hanging="51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tTQxMLY0NTUzszBS0lEKTi0uzszPAykwrAUA8bCM6SwAAAA="/>
  </w:docVars>
  <w:rsids>
    <w:rsidRoot w:val="00673036"/>
    <w:rsid w:val="00022F8E"/>
    <w:rsid w:val="0048185C"/>
    <w:rsid w:val="00673036"/>
    <w:rsid w:val="00B902B2"/>
    <w:rsid w:val="00F74FC6"/>
    <w:rsid w:val="00F91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D83EB"/>
  <w15:chartTrackingRefBased/>
  <w15:docId w15:val="{6EA047E1-4195-4647-8E38-18B84E91E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0B9"/>
  </w:style>
  <w:style w:type="paragraph" w:styleId="Footer">
    <w:name w:val="footer"/>
    <w:basedOn w:val="Normal"/>
    <w:link w:val="FooterChar"/>
    <w:uiPriority w:val="99"/>
    <w:unhideWhenUsed/>
    <w:rsid w:val="00F91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0B9"/>
  </w:style>
  <w:style w:type="paragraph" w:styleId="ListParagraph">
    <w:name w:val="List Paragraph"/>
    <w:basedOn w:val="Normal"/>
    <w:uiPriority w:val="34"/>
    <w:qFormat/>
    <w:rsid w:val="00F91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10-21T13:10:00Z</dcterms:created>
  <dcterms:modified xsi:type="dcterms:W3CDTF">2020-10-21T13:57:00Z</dcterms:modified>
</cp:coreProperties>
</file>